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625" w:rsidRDefault="00164625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164625" w:rsidRDefault="00164625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164625" w:rsidRDefault="00164625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3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ПРОЕКТН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164625" w:rsidRPr="00293102" w:rsidRDefault="00164625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164625" w:rsidRDefault="00164625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164625" w:rsidRDefault="00164625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</w:t>
      </w:r>
      <w:r w:rsidRPr="00863A8A">
        <w:rPr>
          <w:rFonts w:ascii="Times New Roman" w:hAnsi="Times New Roman"/>
          <w:sz w:val="24"/>
          <w:szCs w:val="24"/>
        </w:rPr>
        <w:t>- магистр;</w:t>
      </w:r>
    </w:p>
    <w:p w:rsidR="00164625" w:rsidRDefault="00164625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Высокоскоростной железнодорожный транспорт. Инфраструктура, экономика, экология»</w:t>
      </w:r>
      <w:r>
        <w:rPr>
          <w:rFonts w:ascii="Times New Roman" w:hAnsi="Times New Roman"/>
          <w:sz w:val="24"/>
          <w:szCs w:val="24"/>
        </w:rPr>
        <w:t>.</w:t>
      </w:r>
    </w:p>
    <w:p w:rsidR="00164625" w:rsidRPr="00254403" w:rsidRDefault="00164625" w:rsidP="00254403">
      <w:pPr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254403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164625" w:rsidRDefault="00164625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</w:t>
      </w:r>
      <w:r w:rsidRPr="00280BA7">
        <w:rPr>
          <w:rFonts w:ascii="Times New Roman" w:hAnsi="Times New Roman"/>
          <w:sz w:val="24"/>
          <w:szCs w:val="24"/>
        </w:rPr>
        <w:t>относится 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 xml:space="preserve"> и является обязательной</w:t>
      </w:r>
    </w:p>
    <w:p w:rsidR="00164625" w:rsidRPr="00254403" w:rsidRDefault="00164625" w:rsidP="002544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 xml:space="preserve">Тип практики </w:t>
      </w:r>
      <w:proofErr w:type="gramStart"/>
      <w:r w:rsidRPr="00254403">
        <w:rPr>
          <w:rFonts w:ascii="Times New Roman" w:hAnsi="Times New Roman"/>
          <w:sz w:val="24"/>
          <w:szCs w:val="24"/>
        </w:rPr>
        <w:t>–</w:t>
      </w:r>
      <w:r w:rsidRPr="00254403">
        <w:rPr>
          <w:rFonts w:ascii="Times New Roman" w:hAnsi="Times New Roman"/>
          <w:i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проектная</w:t>
      </w:r>
      <w:proofErr w:type="gramEnd"/>
      <w:r>
        <w:rPr>
          <w:rFonts w:ascii="Times New Roman" w:hAnsi="Times New Roman"/>
          <w:sz w:val="24"/>
          <w:szCs w:val="24"/>
        </w:rPr>
        <w:t>.</w:t>
      </w:r>
    </w:p>
    <w:p w:rsidR="00164625" w:rsidRPr="00254403" w:rsidRDefault="00164625" w:rsidP="00254403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  <w:r>
        <w:rPr>
          <w:rFonts w:ascii="Times New Roman" w:hAnsi="Times New Roman"/>
          <w:sz w:val="24"/>
          <w:szCs w:val="24"/>
        </w:rPr>
        <w:t>.</w:t>
      </w:r>
    </w:p>
    <w:p w:rsidR="00164625" w:rsidRPr="00254403" w:rsidRDefault="00164625" w:rsidP="002544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164625" w:rsidRDefault="00164625" w:rsidP="00D97AF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4935AE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164625" w:rsidRPr="004935AE" w:rsidRDefault="00164625" w:rsidP="007A763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935AE">
        <w:rPr>
          <w:rFonts w:ascii="Times New Roman" w:hAnsi="Times New Roman"/>
          <w:sz w:val="24"/>
          <w:szCs w:val="24"/>
        </w:rPr>
        <w:t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</w:t>
      </w:r>
      <w:r w:rsidR="007E63FB">
        <w:rPr>
          <w:rFonts w:ascii="Times New Roman" w:hAnsi="Times New Roman"/>
          <w:sz w:val="24"/>
          <w:szCs w:val="24"/>
        </w:rPr>
        <w:t>й</w:t>
      </w:r>
      <w:r w:rsidRPr="004935AE">
        <w:rPr>
          <w:rFonts w:ascii="Times New Roman" w:hAnsi="Times New Roman"/>
          <w:sz w:val="24"/>
          <w:szCs w:val="24"/>
        </w:rPr>
        <w:t xml:space="preserve"> (части компетенций) по профилю образовательной программы. </w:t>
      </w:r>
    </w:p>
    <w:p w:rsidR="00164625" w:rsidRPr="004935AE" w:rsidRDefault="00164625" w:rsidP="007A763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935AE">
        <w:rPr>
          <w:rFonts w:ascii="Times New Roman" w:hAnsi="Times New Roman"/>
          <w:sz w:val="24"/>
          <w:szCs w:val="24"/>
        </w:rPr>
        <w:t xml:space="preserve">Прохождение практики направлено на формирование следующих </w:t>
      </w:r>
      <w:proofErr w:type="gramStart"/>
      <w:r w:rsidRPr="004935AE">
        <w:rPr>
          <w:rFonts w:ascii="Times New Roman" w:hAnsi="Times New Roman"/>
          <w:sz w:val="24"/>
          <w:szCs w:val="24"/>
        </w:rPr>
        <w:t xml:space="preserve">компетенций,  </w:t>
      </w:r>
      <w:proofErr w:type="spellStart"/>
      <w:r w:rsidRPr="004935AE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proofErr w:type="gramEnd"/>
      <w:r w:rsidRPr="004935AE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08"/>
        <w:gridCol w:w="7365"/>
      </w:tblGrid>
      <w:tr w:rsidR="00164625" w:rsidRPr="00253484" w:rsidTr="007A7639">
        <w:tc>
          <w:tcPr>
            <w:tcW w:w="2808" w:type="dxa"/>
          </w:tcPr>
          <w:p w:rsidR="00164625" w:rsidRPr="00253484" w:rsidRDefault="00164625" w:rsidP="0025348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365" w:type="dxa"/>
          </w:tcPr>
          <w:p w:rsidR="00164625" w:rsidRPr="00253484" w:rsidRDefault="00164625" w:rsidP="0025348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164625" w:rsidRPr="00253484" w:rsidTr="007A7639">
        <w:tc>
          <w:tcPr>
            <w:tcW w:w="2808" w:type="dxa"/>
          </w:tcPr>
          <w:p w:rsidR="00164625" w:rsidRPr="00253484" w:rsidRDefault="00164625" w:rsidP="007E63FB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1 </w:t>
            </w:r>
            <w:r w:rsidR="007E63FB"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Выполнение и организация научных исследований в сфере железнодорожного строительства</w:t>
            </w:r>
            <w:r w:rsidR="007E63FB"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365" w:type="dxa"/>
          </w:tcPr>
          <w:p w:rsidR="00164625" w:rsidRPr="00253484" w:rsidRDefault="00164625" w:rsidP="007E63F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1.3.</w:t>
            </w:r>
            <w:r w:rsidR="007E63FB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6 </w:t>
            </w:r>
            <w:r w:rsidR="007E63FB" w:rsidRPr="007E63FB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выки внедрения результатов исследований и разработок в соответствии с установленными полномочиями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93004" w:rsidP="007930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Управление трудовыми ресурсами подразделения организации железнодорожного транспорта</w:t>
            </w:r>
          </w:p>
        </w:tc>
        <w:tc>
          <w:tcPr>
            <w:tcW w:w="7365" w:type="dxa"/>
          </w:tcPr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формированию структуры и штата подразделения организации железнодорожного транспорта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укреплению трудовой и производственной дисциплины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подготовке, переподготовке, повышению квалификации и воспитанию кадров, созданию безопасных условий труда, улучшению культурно-бытовых и жилищных условий работников подразделения организации железнодорожного транспорта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выполнения нормативных правовых актов, регулирующих социально-трудовые отношения,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заключения трудовых договоров с работниками подразделения железнодорожного транспорта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6 </w:t>
            </w:r>
          </w:p>
          <w:p w:rsidR="00793004" w:rsidRPr="0079300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организации, оплате, мотивации труда с принятием корректирующих мер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93004" w:rsidP="007930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нтроль деятельности подразделения организации железнодорожного транспорта</w:t>
            </w:r>
          </w:p>
        </w:tc>
        <w:tc>
          <w:tcPr>
            <w:tcW w:w="7365" w:type="dxa"/>
          </w:tcPr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формирования системы контроля деятельности подразделения организации железнодорожного транспорта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анализа экономического и социального развития подразделения организации железнодорожного транспорта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воевременности осуществления платежей в бюджет, выполнения обязательств перед банками, заказчиками, поставщиками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lastRenderedPageBreak/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облюдения локальных нормативных актов о дисциплине работников подразделения организации железнодорожного транспорта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облюдения требований охраны труда, электробезопасности и пожарной безопасности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6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правильности применения системы оплаты труда и материального стимулирования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7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ценки эффективности внедрения проектов развития подразделения организации железнодорожного транспорта по направлениям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93004" w:rsidP="007930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lastRenderedPageBreak/>
              <w:t xml:space="preserve">ПК-4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Планирование деятельности подразделения организации железнодорожного транспорта</w:t>
            </w:r>
          </w:p>
        </w:tc>
        <w:tc>
          <w:tcPr>
            <w:tcW w:w="7365" w:type="dxa"/>
          </w:tcPr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выбора методов контроля реализации мероприятий (планов) по направлениям технологического и технического развития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облюдения проектной, конструкторской и технологической дисциплины, правил и инструкций по охране труда, санитарных норм и правил, правил пожарной безопасности, электробезопасности, требований природоохранных органов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выполнения планов внедрения новой техники и технологии, планов проведения организационно-технических мероприятий, планов научно-исследовательских и опытно-конструкторских работ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разработки новой техники и технологии производства, проектов реконструкции, обновления и модернизации оборудования, комплексной механизации и автоматизации производственных процессов, автоматизированных систем управления производством с принятием корректирующих мер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анализа замечаний, выявленных по результатам контроля реализации мероприятий (планов) по направлениям технологического и технического развития, с разработкой мероприятий по их устранению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6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ценки эффективности внедрения мероприятий технологического и технического развития производства с принятием корректирующих мер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93004" w:rsidP="007930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5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деятельности подразделения организации железнодорожного транспорта</w:t>
            </w:r>
          </w:p>
        </w:tc>
        <w:tc>
          <w:tcPr>
            <w:tcW w:w="7365" w:type="dxa"/>
          </w:tcPr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административного управления производственно-хозяйственной деятельностью подразделения организации железнодорожного транспорта, в том числе распределения функций между заместителями или руководителями производственных подразделений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пределения ответственных исполнителей за реализацию планов производственно-хозяйственной деятельности и развития подразделения организации железнодорожного транспорта по направлениям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установления контрольных параметров и видов отчетности по производственно-хозяйственной деятельности и внедрения планов развития подразделения организации железнодорожного транспорта по направлениям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повышению эффективности производства путем внедрения передового опыта и достижений науки и техники в организацию транспортного процесса, в том числе по проведению мероприятий по улучшению эффективности использования материальных, топливно-энергетических, финансовых ресурсов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Навыки организации работы по соблюдению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законодательства Российской Федерации об охране окружающей среды, требований охраны труда, электробезопасности, промышленной и пожарной безопасности в пределах деятельности подразделения организации железнодорожного транспорта</w:t>
            </w:r>
          </w:p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6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ординирования деятельности подчиненных руководителей подразделения организации железнодорожного транспорта с принятием корректирующих мер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93004" w:rsidP="007A7639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lastRenderedPageBreak/>
              <w:t>ПК-</w:t>
            </w:r>
            <w:r w:rsid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6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нтроль хода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</w:p>
        </w:tc>
        <w:tc>
          <w:tcPr>
            <w:tcW w:w="7365" w:type="dxa"/>
          </w:tcPr>
          <w:p w:rsidR="007A7639" w:rsidRPr="007A7639" w:rsidRDefault="007A7639" w:rsidP="007A7639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1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подготовки и утверждения заданий на выполнение работ на подготовку проектной документации объекта капитального строительства, включая подготовку запросов в ведомства и службы для получения исходных данных, технических условий, разрешений</w:t>
            </w:r>
          </w:p>
          <w:p w:rsidR="007A7639" w:rsidRPr="007A7639" w:rsidRDefault="007A7639" w:rsidP="007A7639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2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определения критериев отбора участников по подготовке проектной документации и по строительству объектов инфраструктуры железнодорожного транспорта, отбора исполнителей таких работ, а координацией деятельности исполнителей таких работ</w:t>
            </w:r>
          </w:p>
          <w:p w:rsidR="007A7639" w:rsidRPr="007A7639" w:rsidRDefault="007A7639" w:rsidP="007A7639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3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анализа ответов из ведомств и служб на направленные запросы, предложений и заданий проектировщиков различных специальностей, опыта проектирования, строительства и эксплуатации построенных объектов и подготовка на этой основе предложений по повышению технического и экономического уровня проектных решений</w:t>
            </w:r>
          </w:p>
          <w:p w:rsidR="00793004" w:rsidRPr="007A7639" w:rsidRDefault="007A7639" w:rsidP="007A7639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4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контроля графика выполнения проектной, рабочей документации, проведения совещаний о выполнении разработки проектной, рабочей документации с участием инженерно-технических работников различных подразделений для принятия окончательных решений по разрабатываемым проектам объектов капитального строительства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A7639" w:rsidP="00793004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7</w:t>
            </w:r>
            <w:r w:rsidR="00793004"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793004"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процессов выполнения проектных работ, проведения согласований и экспертиз и сдачи документации техническому заказчику</w:t>
            </w:r>
          </w:p>
        </w:tc>
        <w:tc>
          <w:tcPr>
            <w:tcW w:w="7365" w:type="dxa"/>
          </w:tcPr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 w:rsidR="007A763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7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разработки проектной и рабочей документации на узлы и элементы объектов инфраструктуры  железнодорожного транспорта, включая передачу сбор и проверку документации от проектировщиков различных специальностей на полноту и  проверку проектных решений на патентную чистоту и патентоспособность впервые примененных в проекте или разработанных для него технологических процессов, оборудования, приборов, конструкций, материалов и изделий, составление общей пояснительной записки по объекту и паспорта объекта</w:t>
            </w:r>
          </w:p>
          <w:p w:rsidR="00793004" w:rsidRPr="00253484" w:rsidRDefault="007A7639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7</w:t>
            </w:r>
            <w:r w:rsidR="00793004"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="00793004"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согласования и утверждения проектной и рабочей документации с оформлением сопроводительных документов (актов приема-передачи, сопроводительных писем и накладных для проектной, рабочей документации), согласования проектной, рабочей документации, защиты проектных решений в согласующих и экспертных инстанциях</w:t>
            </w:r>
          </w:p>
          <w:p w:rsidR="00793004" w:rsidRPr="00253484" w:rsidRDefault="007A7639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7</w:t>
            </w:r>
            <w:r w:rsidR="00793004"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3 </w:t>
            </w:r>
            <w:r w:rsidR="00793004"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формирования комплекта проектной и рабочей документации в соответствии с требованиями нормативно-правовых актов, передача ее заказчику, в различные службы и ведомства</w:t>
            </w:r>
          </w:p>
          <w:p w:rsidR="00793004" w:rsidRPr="00253484" w:rsidRDefault="007A7639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7</w:t>
            </w:r>
            <w:r w:rsidR="00793004"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4 </w:t>
            </w:r>
            <w:r w:rsidR="00793004"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утверждения, представления, согласования и приемки результатов работ по подготовке проектной документации</w:t>
            </w:r>
          </w:p>
        </w:tc>
      </w:tr>
      <w:tr w:rsidR="00793004" w:rsidRPr="00253484" w:rsidTr="007A7639">
        <w:tc>
          <w:tcPr>
            <w:tcW w:w="2808" w:type="dxa"/>
          </w:tcPr>
          <w:p w:rsidR="00793004" w:rsidRPr="00253484" w:rsidRDefault="007A7639" w:rsidP="007930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8</w:t>
            </w:r>
            <w:r w:rsidR="00793004"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793004"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процесса авторского надзора за соблюдением утвержденных проектных решений</w:t>
            </w:r>
          </w:p>
        </w:tc>
        <w:tc>
          <w:tcPr>
            <w:tcW w:w="7365" w:type="dxa"/>
          </w:tcPr>
          <w:p w:rsidR="00793004" w:rsidRPr="00253484" w:rsidRDefault="00793004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 w:rsidR="007A763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8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Навыки проведения мероприятий авторского надзора за строительством, включая инструктаж специалистов для его проведения и составление и отслеживание графиков авторского надзора, контроль соблюдения и защиту принятых решений, и устранение замечаний, подготовки и документального оформления (журнал авторского надзора), контроля соблюдения проектных решений, освидетельствования промежуточных и скрытых работ с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оформлением необходимого комплекта документов</w:t>
            </w:r>
          </w:p>
          <w:p w:rsidR="00793004" w:rsidRPr="00253484" w:rsidRDefault="007A7639" w:rsidP="007930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8</w:t>
            </w:r>
            <w:r w:rsidR="00793004"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="00793004"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уточнения проектной документации, внесения изменений в проектную, рабочую документацию при изменении технических решений</w:t>
            </w:r>
          </w:p>
        </w:tc>
      </w:tr>
    </w:tbl>
    <w:p w:rsidR="00164625" w:rsidRDefault="00164625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164625" w:rsidRPr="00254403" w:rsidRDefault="00164625" w:rsidP="00254403">
      <w:pPr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>Практика проводится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аспределенно</w:t>
      </w:r>
      <w:proofErr w:type="spellEnd"/>
      <w:r w:rsidRPr="00254403">
        <w:rPr>
          <w:rFonts w:ascii="Times New Roman" w:hAnsi="Times New Roman"/>
          <w:sz w:val="24"/>
          <w:szCs w:val="24"/>
        </w:rPr>
        <w:t>.</w:t>
      </w:r>
    </w:p>
    <w:p w:rsidR="00164625" w:rsidRPr="00254403" w:rsidRDefault="00164625" w:rsidP="00254403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>Для очной и заочной формы обучения:</w:t>
      </w:r>
    </w:p>
    <w:p w:rsidR="00164625" w:rsidRPr="00254403" w:rsidRDefault="00164625" w:rsidP="00254403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 xml:space="preserve">Объем практики –12 зачетных единиц (432 час., 8 </w:t>
      </w:r>
      <w:proofErr w:type="spellStart"/>
      <w:r w:rsidRPr="00254403">
        <w:rPr>
          <w:rFonts w:ascii="Times New Roman" w:hAnsi="Times New Roman"/>
          <w:sz w:val="24"/>
          <w:szCs w:val="24"/>
        </w:rPr>
        <w:t>нед</w:t>
      </w:r>
      <w:proofErr w:type="spellEnd"/>
      <w:r w:rsidRPr="00254403">
        <w:rPr>
          <w:rFonts w:ascii="Times New Roman" w:hAnsi="Times New Roman"/>
          <w:sz w:val="24"/>
          <w:szCs w:val="24"/>
        </w:rPr>
        <w:t>.)</w:t>
      </w:r>
    </w:p>
    <w:p w:rsidR="00164625" w:rsidRPr="00254403" w:rsidRDefault="00164625" w:rsidP="00254403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>Форма контроля знаний - зачёт.</w:t>
      </w:r>
    </w:p>
    <w:p w:rsidR="00164625" w:rsidRPr="00152A7C" w:rsidRDefault="00164625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164625" w:rsidRPr="00D97AF9" w:rsidRDefault="00164625" w:rsidP="00F10313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164625" w:rsidRPr="00D97AF9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A39A3"/>
    <w:rsid w:val="000D1CDC"/>
    <w:rsid w:val="000D567E"/>
    <w:rsid w:val="000F7A14"/>
    <w:rsid w:val="00152A7C"/>
    <w:rsid w:val="00164625"/>
    <w:rsid w:val="00174343"/>
    <w:rsid w:val="001F06A8"/>
    <w:rsid w:val="001F61F0"/>
    <w:rsid w:val="00253484"/>
    <w:rsid w:val="00254403"/>
    <w:rsid w:val="00255515"/>
    <w:rsid w:val="00280BA7"/>
    <w:rsid w:val="00293102"/>
    <w:rsid w:val="002A6EDB"/>
    <w:rsid w:val="002B6089"/>
    <w:rsid w:val="002F441C"/>
    <w:rsid w:val="00314501"/>
    <w:rsid w:val="00402181"/>
    <w:rsid w:val="00430C53"/>
    <w:rsid w:val="004935AE"/>
    <w:rsid w:val="00522151"/>
    <w:rsid w:val="0053211A"/>
    <w:rsid w:val="00607C5D"/>
    <w:rsid w:val="00633A5C"/>
    <w:rsid w:val="00655F70"/>
    <w:rsid w:val="00692269"/>
    <w:rsid w:val="006A4C23"/>
    <w:rsid w:val="006C521D"/>
    <w:rsid w:val="007304B1"/>
    <w:rsid w:val="00793004"/>
    <w:rsid w:val="00794946"/>
    <w:rsid w:val="007A70DD"/>
    <w:rsid w:val="007A7639"/>
    <w:rsid w:val="007E63FB"/>
    <w:rsid w:val="00840246"/>
    <w:rsid w:val="00841326"/>
    <w:rsid w:val="00863A8A"/>
    <w:rsid w:val="008926F2"/>
    <w:rsid w:val="008A4548"/>
    <w:rsid w:val="008E3C05"/>
    <w:rsid w:val="008F2355"/>
    <w:rsid w:val="00A873A7"/>
    <w:rsid w:val="00A9475E"/>
    <w:rsid w:val="00B42C15"/>
    <w:rsid w:val="00B97D51"/>
    <w:rsid w:val="00CB4914"/>
    <w:rsid w:val="00CB5CC7"/>
    <w:rsid w:val="00CE6AF9"/>
    <w:rsid w:val="00D4239C"/>
    <w:rsid w:val="00D97AF9"/>
    <w:rsid w:val="00DC25D5"/>
    <w:rsid w:val="00E175B0"/>
    <w:rsid w:val="00E446FF"/>
    <w:rsid w:val="00E706FF"/>
    <w:rsid w:val="00EB7877"/>
    <w:rsid w:val="00F10313"/>
    <w:rsid w:val="00F27EAD"/>
    <w:rsid w:val="00F33CC8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A7119"/>
  <w15:docId w15:val="{D9040917-8A67-4D70-8B74-43CB9F2C8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25440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uiPriority w:val="99"/>
    <w:rsid w:val="00254403"/>
    <w:pPr>
      <w:widowControl w:val="0"/>
      <w:suppressAutoHyphens/>
      <w:autoSpaceDN w:val="0"/>
      <w:textAlignment w:val="baseline"/>
    </w:pPr>
    <w:rPr>
      <w:rFonts w:ascii="Times New Roman" w:hAnsi="Times New Roman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474</Words>
  <Characters>8407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PGUPS</cp:lastModifiedBy>
  <cp:revision>5</cp:revision>
  <cp:lastPrinted>2021-09-24T06:22:00Z</cp:lastPrinted>
  <dcterms:created xsi:type="dcterms:W3CDTF">2021-09-22T16:01:00Z</dcterms:created>
  <dcterms:modified xsi:type="dcterms:W3CDTF">2022-05-27T14:15:00Z</dcterms:modified>
</cp:coreProperties>
</file>